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Beijing</w:t>
      </w:r>
    </w:p>
    <w:bookmarkStart w:id="20" w:name="X7a90bcc015565eb06a2ca254207974f9d20423f"/>
    <w:p>
      <w:pPr>
        <w:pStyle w:val="Heading1"/>
      </w:pPr>
      <w:r>
        <w:t xml:space="preserve">Internship Application Letter: Data Scientist Internship in Beijing, Chi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Alibaba Cloud, Baidu AI Lab, Tencent Research Institute]</w:t>
      </w:r>
      <w:r>
        <w:br/>
      </w:r>
      <w:r>
        <w:rPr>
          <w:bCs/>
          <w:b/>
        </w:rPr>
        <w:t xml:space="preserve">Address:</w:t>
      </w:r>
      <w:r>
        <w:t xml:space="preserve"> </w:t>
      </w:r>
      <w:r>
        <w:t xml:space="preserve">Beijing Technology Park, Haidian District, Beijing, China</w:t>
      </w:r>
    </w:p>
    <w:p>
      <w:pPr>
        <w:pStyle w:val="BodyText"/>
      </w:pPr>
      <w:r>
        <w:rPr>
          <w:iCs/>
          <w:i/>
        </w:rPr>
        <w:t xml:space="preserve">Subject: Application for Data Scientist Internship Position</w:t>
      </w:r>
    </w:p>
    <w:p>
      <w:pPr>
        <w:pStyle w:val="BodyText"/>
      </w:pPr>
      <w:r>
        <w:t xml:space="preserve">Dear Hiring Manager,</w:t>
      </w:r>
    </w:p>
    <w:p>
      <w:pPr>
        <w:pStyle w:val="BodyText"/>
      </w:pPr>
      <w:r>
        <w:t xml:space="preserve">I am writing to express my enthusiastic and deeply considered application for the Data Scientist Internship position within your esteemed organization in Beijing, China. As a highly motivated and technically adept Master's candidate in Data Science at [Your University, e.g., Tsinghua University, Peking University], I have meticulously crafted this Internship Application Letter to demonstrate how my academic rigor, technical skillset, and profound interest in leveraging data for transformative impact align precisely with the innovative mission driving your Beijing-based team. The opportunity to contribute as a Data Scientist intern within China's premier technology hub represents not just a pivotal step in my career path, but an alignment of my professional aspirations with the dynamic energy and strategic significance of Beijing as a global AI and data analytics epicenter.</w:t>
      </w:r>
    </w:p>
    <w:p>
      <w:pPr>
        <w:pStyle w:val="BodyText"/>
      </w:pPr>
      <w:r>
        <w:t xml:space="preserve">My academic journey has been rigorously focused on building the core competencies essential for success in a demanding Data Scientist role. I have achieved excellence (GPA: 3.8/4.0) in advanced coursework spanning Machine Learning (including deep learning frameworks like TensorFlow and PyTorch), Statistical Modeling, Big Data Analytics (using Apache Spark and Hadoop), and Advanced Python Programming with libraries such as Pandas, NumPy, Scikit-learn, and Matplotlib for robust data manipulation and visualization. My thesis project, titled "Optimizing Urban Mobility Predictions in Megacities using Temporal Graph Neural Networks," directly applied these skills to analyze Beijing's complex transportation data streams. This involved preprocessing massive datasets from public transit systems, developing predictive models for traffic flow and demand forecasting with an accuracy improvement of 18% over baseline methods, and creating intuitive dashboards for city planners. This project wasn't merely academic; it underscored my ability to translate complex data challenges into actionable insights – a critical function of any Data Scientist operating in a bustling metropolis like Beijing where data-driven decisions shape infrastructure and daily life.</w:t>
      </w:r>
    </w:p>
    <w:p>
      <w:pPr>
        <w:pStyle w:val="BodyText"/>
      </w:pPr>
      <w:r>
        <w:t xml:space="preserve">Beijing's position as the undisputed heart of China's AI innovation landscape is precisely what draws me to this specific Internship Application. The city hosts the headquarters or major R&amp;D centers of leading tech giants like Baidu, Alibaba, Tencent, and iFlytek, all deeply invested in advancing cutting-edge applications of artificial intelligence across e-commerce, healthcare, finance, and smart city management. I am not only eager to learn from industry leaders within this vibrant ecosystem but also possess a genuine fascination with the unique data challenges and opportunities presented by Beijing's scale and rapid evolution. For instance, understanding the nuances of consumer behavior patterns in China's vast urban markets or contributing to AI solutions for environmental monitoring in Beijing's air quality initiatives are areas where I am keen to apply my skills under your mentorship. This internship represents an unparalleled chance to immerse myself directly within this ecosystem – a key factor making the "China Beijing" location central to my career goals, not merely a geographic detail.</w:t>
      </w:r>
    </w:p>
    <w:p>
      <w:pPr>
        <w:pStyle w:val="BodyText"/>
      </w:pPr>
      <w:r>
        <w:t xml:space="preserve">Beyond technical proficiency, I understand that thriving as a Data Scientist intern in China requires cultural fluency and adaptability. I have actively cultivated an appreciation for Chinese business practices and workplace dynamics during my studies. My participation in the university's International Business Club involved collaborating with Chinese student teams on case studies focused on digital marketing strategies, fostering my ability to communicate effectively within a cross-cultural context. I am also making consistent progress in learning Mandarin (currently at HSK Level 3), recognizing that clear communication is vital for effective collaboration within Beijing's tech environment and for understanding the specific data narratives inherent to Chinese business contexts. I am fully committed to respecting local protocols and integrating seamlessly into your team's workflow from day one, embodying the collaborative spirit essential for success in any Data Scientist role here.</w:t>
      </w:r>
    </w:p>
    <w:p>
      <w:pPr>
        <w:pStyle w:val="BodyText"/>
      </w:pPr>
      <w:r>
        <w:t xml:space="preserve">I have attached my comprehensive resume, which details my academic achievements, technical projects (including a GitHub repository showcasing code for the urban mobility project), and relevant coursework. I am particularly eager to contribute to projects involving natural language processing for Chinese language applications or predictive analytics within Beijing's unique urban data landscape during this internship. The prospect of working alongside experienced Data Scientists at [Company Name] in the heart of Beijing, learning from their expertise while applying my skills to real-world problems that impact millions, is a compelling professional aspiration I am ready to pursue with dedication and enthusiasm.</w:t>
      </w:r>
    </w:p>
    <w:p>
      <w:pPr>
        <w:pStyle w:val="BodyText"/>
      </w:pPr>
      <w:r>
        <w:t xml:space="preserve">Thank you for considering my application for this crucial Data Scientist Internship. The opportunity to be part of your team in Beijing represents the ideal convergence of my technical passions, academic preparation, and career ambitions within China's most influential technology hub. I am confident that my proactive learning attitude, strong analytical foundation, and deep respect for the innovative spirit driving Beijing's tech scene make me a valuable potential candidate. I am eager to discuss how my skills can contribute to your team's objectives during an interview at your earliest convenience and have provided all necessary contact details below.</w:t>
      </w:r>
    </w:p>
    <w:p>
      <w:pPr>
        <w:pStyle w:val="BodyText"/>
      </w:pPr>
      <w:r>
        <w:t xml:space="preserve">I look forward to the possibility of contributing to your innovative work as part of the Data Scientist internship program in China Beijing.</w:t>
      </w:r>
    </w:p>
    <w:p>
      <w:pPr>
        <w:pStyle w:val="BodyText"/>
      </w:pPr>
      <w:r>
        <w:t xml:space="preserve">Sincerely,</w:t>
      </w:r>
    </w:p>
    <w:p>
      <w:pPr>
        <w:pStyle w:val="BodyText"/>
      </w:pPr>
      <w:r>
        <w:t xml:space="preserve">[Your Full Name]</w:t>
      </w:r>
      <w:r>
        <w:br/>
      </w:r>
      <w:r>
        <w:t xml:space="preserve">[Your Student ID, if applicable]</w:t>
      </w:r>
      <w:r>
        <w:br/>
      </w:r>
      <w:r>
        <w:t xml:space="preserve">[Your Email Address]</w:t>
      </w:r>
      <w:r>
        <w:br/>
      </w:r>
      <w:r>
        <w:t xml:space="preserve">[Your Phone Number (including Country Code)]</w:t>
      </w:r>
      <w:r>
        <w:br/>
      </w:r>
      <w:r>
        <w:t xml:space="preserve">[Link to LinkedIn Profile (Optional)]</w:t>
      </w:r>
      <w:r>
        <w:br/>
      </w:r>
      <w:r>
        <w:t xml:space="preserve">[Link to GitHub Portfolio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Beijing</dc:title>
  <dc:creator/>
  <dc:language>en</dc:language>
  <cp:keywords/>
  <dcterms:created xsi:type="dcterms:W3CDTF">2026-07-14T08:26:25Z</dcterms:created>
  <dcterms:modified xsi:type="dcterms:W3CDTF">2026-07-14T08:26:25Z</dcterms:modified>
</cp:coreProperties>
</file>

<file path=docProps/custom.xml><?xml version="1.0" encoding="utf-8"?>
<Properties xmlns="http://schemas.openxmlformats.org/officeDocument/2006/custom-properties" xmlns:vt="http://schemas.openxmlformats.org/officeDocument/2006/docPropsVTypes"/>
</file>